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C90B68" w14:textId="6DD1073B" w:rsidR="00010D37" w:rsidRPr="000F6D75" w:rsidRDefault="000F6D75" w:rsidP="00010D3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F6D75">
        <w:rPr>
          <w:rFonts w:ascii="Times New Roman" w:hAnsi="Times New Roman" w:cs="Times New Roman"/>
          <w:b/>
          <w:bCs/>
          <w:sz w:val="28"/>
          <w:szCs w:val="28"/>
        </w:rPr>
        <w:t>Table</w:t>
      </w:r>
      <w:r w:rsidR="00AF1B93" w:rsidRPr="00AF1B9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F1B93" w:rsidRPr="000F6D75">
        <w:rPr>
          <w:rFonts w:ascii="Times New Roman" w:hAnsi="Times New Roman" w:cs="Times New Roman"/>
          <w:b/>
          <w:bCs/>
          <w:sz w:val="28"/>
          <w:szCs w:val="28"/>
        </w:rPr>
        <w:t>S1</w:t>
      </w:r>
      <w:r w:rsidR="00AF1B93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Pr="000F6D75">
        <w:rPr>
          <w:rFonts w:ascii="Times New Roman" w:hAnsi="Times New Roman" w:cs="Times New Roman"/>
          <w:b/>
          <w:bCs/>
          <w:sz w:val="28"/>
          <w:szCs w:val="28"/>
        </w:rPr>
        <w:t xml:space="preserve"> Search Strategy</w:t>
      </w:r>
    </w:p>
    <w:tbl>
      <w:tblPr>
        <w:tblStyle w:val="TableGrid"/>
        <w:tblW w:w="8368" w:type="dxa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92"/>
        <w:gridCol w:w="5958"/>
        <w:gridCol w:w="1418"/>
      </w:tblGrid>
      <w:tr w:rsidR="00010D37" w:rsidRPr="00A60748" w14:paraId="527BD77F" w14:textId="77777777" w:rsidTr="00F76BB5">
        <w:trPr>
          <w:trHeight w:val="324"/>
          <w:jc w:val="center"/>
        </w:trPr>
        <w:tc>
          <w:tcPr>
            <w:tcW w:w="8368" w:type="dxa"/>
            <w:gridSpan w:val="3"/>
            <w:tcBorders>
              <w:bottom w:val="single" w:sz="4" w:space="0" w:color="auto"/>
            </w:tcBorders>
            <w:noWrap/>
            <w:hideMark/>
          </w:tcPr>
          <w:p w14:paraId="43C75E5C" w14:textId="12D18545" w:rsidR="00010D37" w:rsidRPr="00A60748" w:rsidRDefault="00010D37" w:rsidP="00FA1883">
            <w:pPr>
              <w:rPr>
                <w:rFonts w:ascii="Times New Roman" w:hAnsi="Times New Roman" w:cs="Times New Roman"/>
              </w:rPr>
            </w:pPr>
            <w:r w:rsidRPr="00A60748">
              <w:rPr>
                <w:rFonts w:ascii="Times New Roman" w:hAnsi="Times New Roman" w:cs="Times New Roman"/>
              </w:rPr>
              <w:t xml:space="preserve">Recent queries in </w:t>
            </w:r>
            <w:r w:rsidR="000F6D75">
              <w:rPr>
                <w:rFonts w:ascii="Times New Roman" w:hAnsi="Times New Roman" w:cs="Times New Roman"/>
              </w:rPr>
              <w:t>P</w:t>
            </w:r>
            <w:r w:rsidRPr="00A60748">
              <w:rPr>
                <w:rFonts w:ascii="Times New Roman" w:hAnsi="Times New Roman" w:cs="Times New Roman"/>
              </w:rPr>
              <w:t>ub</w:t>
            </w:r>
            <w:r w:rsidR="000F6D75">
              <w:rPr>
                <w:rFonts w:ascii="Times New Roman" w:hAnsi="Times New Roman" w:cs="Times New Roman"/>
              </w:rPr>
              <w:t>M</w:t>
            </w:r>
            <w:r w:rsidRPr="00A60748">
              <w:rPr>
                <w:rFonts w:ascii="Times New Roman" w:hAnsi="Times New Roman" w:cs="Times New Roman"/>
              </w:rPr>
              <w:t>ed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814C6B">
              <w:rPr>
                <w:rFonts w:ascii="Times New Roman" w:hAnsi="Times New Roman" w:cs="Times New Roman"/>
              </w:rPr>
              <w:t xml:space="preserve">on </w:t>
            </w:r>
            <w:r w:rsidR="006C61D0">
              <w:rPr>
                <w:rFonts w:ascii="Times New Roman" w:hAnsi="Times New Roman" w:cs="Times New Roman"/>
              </w:rPr>
              <w:t>April 4</w:t>
            </w:r>
            <w:r w:rsidRPr="00814C6B">
              <w:rPr>
                <w:rFonts w:ascii="Times New Roman" w:hAnsi="Times New Roman" w:cs="Times New Roman"/>
              </w:rPr>
              <w:t>, 20</w:t>
            </w:r>
            <w:r w:rsidR="00C571B0">
              <w:rPr>
                <w:rFonts w:ascii="Times New Roman" w:hAnsi="Times New Roman" w:cs="Times New Roman"/>
              </w:rPr>
              <w:t>20</w:t>
            </w:r>
          </w:p>
        </w:tc>
      </w:tr>
      <w:tr w:rsidR="00010D37" w:rsidRPr="00A60748" w14:paraId="42A04B61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  <w:hideMark/>
          </w:tcPr>
          <w:p w14:paraId="74070870" w14:textId="77777777" w:rsidR="00010D37" w:rsidRPr="00A60748" w:rsidRDefault="00010D37" w:rsidP="00FA1883">
            <w:pPr>
              <w:rPr>
                <w:rFonts w:ascii="Times New Roman" w:hAnsi="Times New Roman" w:cs="Times New Roman"/>
              </w:rPr>
            </w:pPr>
            <w:r w:rsidRPr="00A60748">
              <w:rPr>
                <w:rFonts w:ascii="Times New Roman" w:hAnsi="Times New Roman" w:cs="Times New Roman"/>
              </w:rPr>
              <w:t>Search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  <w:hideMark/>
          </w:tcPr>
          <w:p w14:paraId="4CDBA0B4" w14:textId="77777777" w:rsidR="00010D37" w:rsidRPr="00A60748" w:rsidRDefault="00010D37" w:rsidP="00FA1883">
            <w:pPr>
              <w:rPr>
                <w:rFonts w:ascii="Times New Roman" w:hAnsi="Times New Roman" w:cs="Times New Roman"/>
              </w:rPr>
            </w:pPr>
            <w:r w:rsidRPr="00A60748">
              <w:rPr>
                <w:rFonts w:ascii="Times New Roman" w:hAnsi="Times New Roman" w:cs="Times New Roman"/>
              </w:rPr>
              <w:t>Query</w:t>
            </w:r>
          </w:p>
        </w:tc>
        <w:tc>
          <w:tcPr>
            <w:tcW w:w="1418" w:type="dxa"/>
            <w:tcBorders>
              <w:left w:val="nil"/>
            </w:tcBorders>
            <w:noWrap/>
            <w:hideMark/>
          </w:tcPr>
          <w:p w14:paraId="20B10883" w14:textId="77777777" w:rsidR="00010D37" w:rsidRPr="00A60748" w:rsidRDefault="00010D37" w:rsidP="00FA1883">
            <w:pPr>
              <w:rPr>
                <w:rFonts w:ascii="Times New Roman" w:hAnsi="Times New Roman" w:cs="Times New Roman"/>
              </w:rPr>
            </w:pPr>
            <w:r w:rsidRPr="00A60748">
              <w:rPr>
                <w:rFonts w:ascii="Times New Roman" w:hAnsi="Times New Roman" w:cs="Times New Roman"/>
              </w:rPr>
              <w:t>Items found</w:t>
            </w:r>
          </w:p>
        </w:tc>
      </w:tr>
      <w:tr w:rsidR="00FA1883" w:rsidRPr="00A60748" w14:paraId="3258B00E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1A788E26" w14:textId="58A8AAE6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22483E">
              <w:rPr>
                <w:rFonts w:hint="eastAsia"/>
              </w:rPr>
              <w:t>#1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1DF20D57" w14:textId="5F9D8F3F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Search "strabismus"[</w:t>
            </w:r>
            <w:proofErr w:type="spellStart"/>
            <w:r w:rsidRPr="00F17172">
              <w:rPr>
                <w:rFonts w:hint="eastAsia"/>
              </w:rPr>
              <w:t>MeSH</w:t>
            </w:r>
            <w:proofErr w:type="spellEnd"/>
            <w:r w:rsidRPr="00F17172">
              <w:rPr>
                <w:rFonts w:hint="eastAsia"/>
              </w:rPr>
              <w:t xml:space="preserve"> Terms]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69F68BA9" w14:textId="595D4508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15846</w:t>
            </w:r>
          </w:p>
        </w:tc>
      </w:tr>
      <w:tr w:rsidR="00FA1883" w:rsidRPr="00A60748" w14:paraId="7F8FF793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0F66E4E0" w14:textId="7C5857CC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22483E">
              <w:rPr>
                <w:rFonts w:hint="eastAsia"/>
              </w:rPr>
              <w:t>#2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79672C67" w14:textId="5B618EDB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Search "strabismus"[All Fields]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061F731E" w14:textId="7A9D6B0D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21793</w:t>
            </w:r>
          </w:p>
        </w:tc>
      </w:tr>
      <w:tr w:rsidR="00FA1883" w:rsidRPr="00A60748" w14:paraId="4BAD28FF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5119ACA6" w14:textId="3102AC56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22483E">
              <w:rPr>
                <w:rFonts w:hint="eastAsia"/>
              </w:rPr>
              <w:t>#3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61014C05" w14:textId="11296F4F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Search "ophthalmologic surgical procedures"[</w:t>
            </w:r>
            <w:proofErr w:type="spellStart"/>
            <w:r w:rsidRPr="00F17172">
              <w:rPr>
                <w:rFonts w:hint="eastAsia"/>
              </w:rPr>
              <w:t>MeSH</w:t>
            </w:r>
            <w:proofErr w:type="spellEnd"/>
            <w:r w:rsidRPr="00F17172">
              <w:rPr>
                <w:rFonts w:hint="eastAsia"/>
              </w:rPr>
              <w:t xml:space="preserve"> Terms]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09CE555B" w14:textId="7AEBE262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109328</w:t>
            </w:r>
          </w:p>
        </w:tc>
      </w:tr>
      <w:tr w:rsidR="00FA1883" w:rsidRPr="00A60748" w14:paraId="21D38EF6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4D0AAD88" w14:textId="0A08F4C9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22483E">
              <w:rPr>
                <w:rFonts w:hint="eastAsia"/>
              </w:rPr>
              <w:t>#4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2DB00DA7" w14:textId="41D93A63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Search "ophthalmologic surgical procedures"[All Fields]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560891F0" w14:textId="678F64C9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12100</w:t>
            </w:r>
          </w:p>
        </w:tc>
      </w:tr>
      <w:tr w:rsidR="00FA1883" w:rsidRPr="00A60748" w14:paraId="1C1124CF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4C2046FD" w14:textId="5BC9B18B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22483E">
              <w:rPr>
                <w:rFonts w:hint="eastAsia"/>
              </w:rPr>
              <w:t>#5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0D5026AA" w14:textId="3E8CB48F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Search ("ophthalmologic"[All Fields] AND "surgical"[All Fields] AND "procedures"[All Fields])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56E7F790" w14:textId="576F0B94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12330</w:t>
            </w:r>
          </w:p>
        </w:tc>
      </w:tr>
      <w:tr w:rsidR="00FA1883" w:rsidRPr="00A60748" w14:paraId="51D4CD23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58BDD657" w14:textId="004C6BBC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22483E">
              <w:rPr>
                <w:rFonts w:hint="eastAsia"/>
              </w:rPr>
              <w:t>#6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05D4A9D7" w14:textId="18758270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Search ("eye"[All Fields] AND "surgery"[All Fields]) OR "eye surgery"[All Fields]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4A84559A" w14:textId="4CACCA0B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87117</w:t>
            </w:r>
          </w:p>
        </w:tc>
      </w:tr>
      <w:tr w:rsidR="00FA1883" w:rsidRPr="00A60748" w14:paraId="12145DA0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  <w:hideMark/>
          </w:tcPr>
          <w:p w14:paraId="6BCE8989" w14:textId="0589EA34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22483E">
              <w:rPr>
                <w:rFonts w:hint="eastAsia"/>
              </w:rPr>
              <w:t>#7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  <w:hideMark/>
          </w:tcPr>
          <w:p w14:paraId="6D7F3418" w14:textId="7B7B3C85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Search "ophthalmic"[All Fields] AND "surgery"[All Fields]</w:t>
            </w:r>
          </w:p>
        </w:tc>
        <w:tc>
          <w:tcPr>
            <w:tcW w:w="1418" w:type="dxa"/>
            <w:tcBorders>
              <w:left w:val="nil"/>
            </w:tcBorders>
            <w:noWrap/>
            <w:hideMark/>
          </w:tcPr>
          <w:p w14:paraId="43FE6924" w14:textId="0A6869DD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21556</w:t>
            </w:r>
          </w:p>
        </w:tc>
      </w:tr>
      <w:tr w:rsidR="00FA1883" w:rsidRPr="00A60748" w14:paraId="6546C38E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32588AE8" w14:textId="3C61DA54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22483E">
              <w:rPr>
                <w:rFonts w:hint="eastAsia"/>
              </w:rPr>
              <w:t>#8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09D5C093" w14:textId="66520EB7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Search "ophthalmic surgery"[All Fields]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68497628" w14:textId="53AFFB9E" w:rsidR="00FA1883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4451</w:t>
            </w:r>
          </w:p>
        </w:tc>
      </w:tr>
      <w:tr w:rsidR="006C61D0" w:rsidRPr="00A60748" w14:paraId="34637C33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66C9156C" w14:textId="068CB8FC" w:rsidR="006C61D0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22483E">
              <w:rPr>
                <w:rFonts w:hint="eastAsia"/>
              </w:rPr>
              <w:t>#</w:t>
            </w:r>
            <w:r w:rsidR="006C61D0" w:rsidRPr="00F17172">
              <w:rPr>
                <w:rFonts w:hint="eastAsia"/>
              </w:rPr>
              <w:t>9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4B47AD38" w14:textId="051F8E69" w:rsidR="006C61D0" w:rsidRPr="00A60748" w:rsidRDefault="006C61D0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Search "dexmedetomidine"[</w:t>
            </w:r>
            <w:proofErr w:type="spellStart"/>
            <w:r w:rsidRPr="00F17172">
              <w:rPr>
                <w:rFonts w:hint="eastAsia"/>
              </w:rPr>
              <w:t>MeSH</w:t>
            </w:r>
            <w:proofErr w:type="spellEnd"/>
            <w:r w:rsidRPr="00F17172">
              <w:rPr>
                <w:rFonts w:hint="eastAsia"/>
              </w:rPr>
              <w:t xml:space="preserve"> Terms]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17CD2725" w14:textId="6E844DF8" w:rsidR="006C61D0" w:rsidRPr="00A60748" w:rsidRDefault="006C61D0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3478</w:t>
            </w:r>
          </w:p>
        </w:tc>
      </w:tr>
      <w:tr w:rsidR="006C61D0" w:rsidRPr="00A60748" w14:paraId="71489A96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67A08E7C" w14:textId="5FA14AAD" w:rsidR="006C61D0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22483E">
              <w:rPr>
                <w:rFonts w:hint="eastAsia"/>
              </w:rPr>
              <w:t>#</w:t>
            </w:r>
            <w:r w:rsidR="006C61D0" w:rsidRPr="00F17172">
              <w:rPr>
                <w:rFonts w:hint="eastAsia"/>
              </w:rPr>
              <w:t>10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158722B6" w14:textId="74C1C61F" w:rsidR="006C61D0" w:rsidRPr="00A60748" w:rsidRDefault="006C61D0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Search "dexmedetomidine"[All Fields]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7C4B56A9" w14:textId="005B9BD1" w:rsidR="006C61D0" w:rsidRPr="00A60748" w:rsidRDefault="006C61D0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5848</w:t>
            </w:r>
          </w:p>
        </w:tc>
      </w:tr>
      <w:tr w:rsidR="006C61D0" w:rsidRPr="00A60748" w14:paraId="33BF69FB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095F5CD0" w14:textId="49BAB25A" w:rsidR="006C61D0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22483E">
              <w:rPr>
                <w:rFonts w:hint="eastAsia"/>
              </w:rPr>
              <w:t>#</w:t>
            </w:r>
            <w:r w:rsidR="006C61D0" w:rsidRPr="00F17172">
              <w:rPr>
                <w:rFonts w:hint="eastAsia"/>
              </w:rPr>
              <w:t>11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2A7855D4" w14:textId="623CFD8E" w:rsidR="006C61D0" w:rsidRPr="00A60748" w:rsidRDefault="006C61D0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Search "</w:t>
            </w:r>
            <w:proofErr w:type="spellStart"/>
            <w:r w:rsidRPr="00F17172">
              <w:rPr>
                <w:rFonts w:hint="eastAsia"/>
              </w:rPr>
              <w:t>precedex</w:t>
            </w:r>
            <w:proofErr w:type="spellEnd"/>
            <w:r w:rsidRPr="00F17172">
              <w:rPr>
                <w:rFonts w:hint="eastAsia"/>
              </w:rPr>
              <w:t>"[All Fields]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65817DAE" w14:textId="745F5A65" w:rsidR="006C61D0" w:rsidRPr="00A60748" w:rsidRDefault="006C61D0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32</w:t>
            </w:r>
          </w:p>
        </w:tc>
      </w:tr>
      <w:tr w:rsidR="006C61D0" w:rsidRPr="00A60748" w14:paraId="3E689277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51519FFE" w14:textId="1A5908EE" w:rsidR="006C61D0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22483E">
              <w:rPr>
                <w:rFonts w:hint="eastAsia"/>
              </w:rPr>
              <w:t>#</w:t>
            </w:r>
            <w:r w:rsidR="006C61D0" w:rsidRPr="00F17172">
              <w:rPr>
                <w:rFonts w:hint="eastAsia"/>
              </w:rPr>
              <w:t>12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4373BCFF" w14:textId="0E0BB629" w:rsidR="006C61D0" w:rsidRPr="00A60748" w:rsidRDefault="006C61D0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Search ((((((("strabismus"[</w:t>
            </w:r>
            <w:proofErr w:type="spellStart"/>
            <w:r w:rsidRPr="00F17172">
              <w:rPr>
                <w:rFonts w:hint="eastAsia"/>
              </w:rPr>
              <w:t>MeSH</w:t>
            </w:r>
            <w:proofErr w:type="spellEnd"/>
            <w:r w:rsidRPr="00F17172">
              <w:rPr>
                <w:rFonts w:hint="eastAsia"/>
              </w:rPr>
              <w:t xml:space="preserve"> Terms]) OR "strabismus"[All Fields]) OR "ophthalmologic surgical procedures"[</w:t>
            </w:r>
            <w:proofErr w:type="spellStart"/>
            <w:r w:rsidRPr="00F17172">
              <w:rPr>
                <w:rFonts w:hint="eastAsia"/>
              </w:rPr>
              <w:t>MeSH</w:t>
            </w:r>
            <w:proofErr w:type="spellEnd"/>
            <w:r w:rsidRPr="00F17172">
              <w:rPr>
                <w:rFonts w:hint="eastAsia"/>
              </w:rPr>
              <w:t xml:space="preserve"> Terms]) OR "ophthalmologic surgical procedures"[All Fields]) OR (("eye"[All Fields] AND "surgery"[All Fields]) OR "eye surgery"[All Fields])) OR (("ophthalmologic"[All Fields] AND "surgical"[All Fields] AND "procedures"[All Fields]))) OR ("ophthalmic"[All Fields] AND "surgery"[All Fields])) OR "ophthalmic surgery"[All Fields]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4A2667CA" w14:textId="326B5981" w:rsidR="006C61D0" w:rsidRPr="00A60748" w:rsidRDefault="006C61D0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179691</w:t>
            </w:r>
          </w:p>
        </w:tc>
      </w:tr>
      <w:tr w:rsidR="006C61D0" w:rsidRPr="00A60748" w14:paraId="3806A0D3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4CC7B027" w14:textId="64B84AF4" w:rsidR="006C61D0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22483E">
              <w:rPr>
                <w:rFonts w:hint="eastAsia"/>
              </w:rPr>
              <w:t>#</w:t>
            </w:r>
            <w:r w:rsidR="006C61D0" w:rsidRPr="00F17172">
              <w:rPr>
                <w:rFonts w:hint="eastAsia"/>
              </w:rPr>
              <w:t>13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23BDA89A" w14:textId="477233DE" w:rsidR="006C61D0" w:rsidRPr="00A60748" w:rsidRDefault="006C61D0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Search (("</w:t>
            </w:r>
            <w:proofErr w:type="spellStart"/>
            <w:r w:rsidRPr="00F17172">
              <w:rPr>
                <w:rFonts w:hint="eastAsia"/>
              </w:rPr>
              <w:t>precedex</w:t>
            </w:r>
            <w:proofErr w:type="spellEnd"/>
            <w:r w:rsidRPr="00F17172">
              <w:rPr>
                <w:rFonts w:hint="eastAsia"/>
              </w:rPr>
              <w:t>"[All Fields]) OR "dexmedetomidine"[All Fields]) OR "dexmedetomidine"[</w:t>
            </w:r>
            <w:proofErr w:type="spellStart"/>
            <w:r w:rsidRPr="00F17172">
              <w:rPr>
                <w:rFonts w:hint="eastAsia"/>
              </w:rPr>
              <w:t>MeSH</w:t>
            </w:r>
            <w:proofErr w:type="spellEnd"/>
            <w:r w:rsidRPr="00F17172">
              <w:rPr>
                <w:rFonts w:hint="eastAsia"/>
              </w:rPr>
              <w:t xml:space="preserve"> Terms]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3DF9ED05" w14:textId="4A0CCDEA" w:rsidR="006C61D0" w:rsidRPr="00A60748" w:rsidRDefault="006C61D0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5850</w:t>
            </w:r>
          </w:p>
        </w:tc>
      </w:tr>
      <w:tr w:rsidR="006C61D0" w:rsidRPr="00A60748" w14:paraId="4F2867E7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7154877B" w14:textId="0D207133" w:rsidR="006C61D0" w:rsidRPr="00A60748" w:rsidRDefault="00FA1883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22483E">
              <w:rPr>
                <w:rFonts w:hint="eastAsia"/>
              </w:rPr>
              <w:t>#</w:t>
            </w:r>
            <w:r w:rsidR="006C61D0" w:rsidRPr="00F17172">
              <w:rPr>
                <w:rFonts w:hint="eastAsia"/>
              </w:rPr>
              <w:t>14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52DE68CD" w14:textId="365E9D78" w:rsidR="006C61D0" w:rsidRPr="00A60748" w:rsidRDefault="006C61D0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Search (((("</w:t>
            </w:r>
            <w:proofErr w:type="spellStart"/>
            <w:r w:rsidRPr="00F17172">
              <w:rPr>
                <w:rFonts w:hint="eastAsia"/>
              </w:rPr>
              <w:t>precedex</w:t>
            </w:r>
            <w:proofErr w:type="spellEnd"/>
            <w:r w:rsidRPr="00F17172">
              <w:rPr>
                <w:rFonts w:hint="eastAsia"/>
              </w:rPr>
              <w:t>"[All Fields]) OR "dexmedetomidine"[All Fields]) OR "dexmedetomidine"[</w:t>
            </w:r>
            <w:proofErr w:type="spellStart"/>
            <w:r w:rsidRPr="00F17172">
              <w:rPr>
                <w:rFonts w:hint="eastAsia"/>
              </w:rPr>
              <w:t>MeSH</w:t>
            </w:r>
            <w:proofErr w:type="spellEnd"/>
            <w:r w:rsidRPr="00F17172">
              <w:rPr>
                <w:rFonts w:hint="eastAsia"/>
              </w:rPr>
              <w:t xml:space="preserve"> Terms])) AND (((((((("strabismus"[</w:t>
            </w:r>
            <w:proofErr w:type="spellStart"/>
            <w:r w:rsidRPr="00F17172">
              <w:rPr>
                <w:rFonts w:hint="eastAsia"/>
              </w:rPr>
              <w:t>MeSH</w:t>
            </w:r>
            <w:proofErr w:type="spellEnd"/>
            <w:r w:rsidRPr="00F17172">
              <w:rPr>
                <w:rFonts w:hint="eastAsia"/>
              </w:rPr>
              <w:t xml:space="preserve"> Terms]) OR "strabismus"[All Fields]) OR "ophthalmologic surgical procedures"[</w:t>
            </w:r>
            <w:proofErr w:type="spellStart"/>
            <w:r w:rsidRPr="00F17172">
              <w:rPr>
                <w:rFonts w:hint="eastAsia"/>
              </w:rPr>
              <w:t>MeSH</w:t>
            </w:r>
            <w:proofErr w:type="spellEnd"/>
            <w:r w:rsidRPr="00F17172">
              <w:rPr>
                <w:rFonts w:hint="eastAsia"/>
              </w:rPr>
              <w:t xml:space="preserve"> Terms]) OR "ophthalmologic surgical procedures"[All Fields]) OR (("eye"[All Fields] AND "surgery"[All Fields]) OR "eye surgery"[All Fields])) OR (("ophthalmologic"[All Fields] AND "surgical"[All Fields] AND "procedures"[All Fields]))) OR ("ophthalmic"[All Fields] AND "surgery"[All Fields])) OR "ophthalmic surgery"[All Fields])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396768B3" w14:textId="32050955" w:rsidR="006C61D0" w:rsidRPr="00A60748" w:rsidRDefault="006C61D0" w:rsidP="00FA1883">
            <w:pPr>
              <w:rPr>
                <w:rFonts w:ascii="Times New Roman" w:eastAsia="PMingLiU" w:hAnsi="Times New Roman" w:cs="Times New Roman"/>
                <w:color w:val="000000"/>
                <w:szCs w:val="24"/>
              </w:rPr>
            </w:pPr>
            <w:r w:rsidRPr="00F17172">
              <w:rPr>
                <w:rFonts w:hint="eastAsia"/>
              </w:rPr>
              <w:t>111</w:t>
            </w:r>
          </w:p>
        </w:tc>
      </w:tr>
      <w:tr w:rsidR="006C61D0" w:rsidRPr="00A60748" w14:paraId="1C89614B" w14:textId="77777777" w:rsidTr="00F76BB5">
        <w:trPr>
          <w:trHeight w:val="324"/>
          <w:jc w:val="center"/>
        </w:trPr>
        <w:tc>
          <w:tcPr>
            <w:tcW w:w="8368" w:type="dxa"/>
            <w:gridSpan w:val="3"/>
            <w:tcBorders>
              <w:bottom w:val="single" w:sz="4" w:space="0" w:color="auto"/>
            </w:tcBorders>
            <w:noWrap/>
          </w:tcPr>
          <w:p w14:paraId="6371B714" w14:textId="3E58EF19" w:rsidR="006C61D0" w:rsidRPr="00A60748" w:rsidRDefault="006C61D0" w:rsidP="00FA1883">
            <w:pPr>
              <w:rPr>
                <w:rFonts w:ascii="Times New Roman" w:hAnsi="Times New Roman" w:cs="Times New Roman"/>
              </w:rPr>
            </w:pPr>
            <w:r w:rsidRPr="00A60748">
              <w:rPr>
                <w:rFonts w:ascii="Times New Roman" w:hAnsi="Times New Roman" w:cs="Times New Roman"/>
              </w:rPr>
              <w:lastRenderedPageBreak/>
              <w:t xml:space="preserve">Recent queries in EMBASE on </w:t>
            </w:r>
            <w:r w:rsidR="00BF53D4">
              <w:rPr>
                <w:rFonts w:ascii="Times New Roman" w:hAnsi="Times New Roman" w:cs="Times New Roman"/>
              </w:rPr>
              <w:t>Apri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BF53D4">
              <w:rPr>
                <w:rFonts w:ascii="Times New Roman" w:hAnsi="Times New Roman" w:cs="Times New Roman"/>
              </w:rPr>
              <w:t>4</w:t>
            </w:r>
            <w:r w:rsidRPr="00814C6B">
              <w:rPr>
                <w:rFonts w:ascii="Times New Roman" w:hAnsi="Times New Roman" w:cs="Times New Roman"/>
              </w:rPr>
              <w:t>, 20</w:t>
            </w:r>
            <w:r>
              <w:rPr>
                <w:rFonts w:ascii="Times New Roman" w:hAnsi="Times New Roman" w:cs="Times New Roman"/>
              </w:rPr>
              <w:t>20</w:t>
            </w:r>
          </w:p>
        </w:tc>
      </w:tr>
      <w:tr w:rsidR="00BF53D4" w:rsidRPr="00A60748" w14:paraId="54BCE6AF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5D664AB8" w14:textId="42F03EBF" w:rsidR="00BF53D4" w:rsidRPr="00A60748" w:rsidRDefault="00FA1883" w:rsidP="00FA1883">
            <w:pPr>
              <w:rPr>
                <w:rFonts w:ascii="Times New Roman" w:hAnsi="Times New Roman" w:cs="Times New Roman"/>
              </w:rPr>
            </w:pPr>
            <w:r>
              <w:t>#</w:t>
            </w:r>
            <w:r w:rsidR="00BF53D4" w:rsidRPr="004A6E6D">
              <w:rPr>
                <w:rFonts w:hint="eastAsia"/>
              </w:rPr>
              <w:t>1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384D51D5" w14:textId="2E850B23" w:rsidR="00BF53D4" w:rsidRPr="00A60748" w:rsidRDefault="00BF53D4" w:rsidP="00FA1883">
            <w:pPr>
              <w:rPr>
                <w:rFonts w:ascii="Times New Roman" w:hAnsi="Times New Roman" w:cs="Times New Roman"/>
              </w:rPr>
            </w:pPr>
            <w:r w:rsidRPr="004A6E6D">
              <w:rPr>
                <w:rFonts w:hint="eastAsia"/>
              </w:rPr>
              <w:t>'dexmedetomidine'/exp OR 'dexmedetomidine'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09491BD1" w14:textId="410905F2" w:rsidR="00BF53D4" w:rsidRPr="00A60748" w:rsidRDefault="00BF53D4" w:rsidP="00FA1883">
            <w:pPr>
              <w:rPr>
                <w:rFonts w:ascii="Times New Roman" w:hAnsi="Times New Roman" w:cs="Times New Roman"/>
              </w:rPr>
            </w:pPr>
            <w:r w:rsidRPr="004A6E6D">
              <w:rPr>
                <w:rFonts w:hint="eastAsia"/>
              </w:rPr>
              <w:t>11166</w:t>
            </w:r>
          </w:p>
        </w:tc>
      </w:tr>
      <w:tr w:rsidR="00FA1883" w:rsidRPr="00A60748" w14:paraId="0BFBA091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07700630" w14:textId="685457FB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2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6FAA0965" w14:textId="3AAAAD10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4A6E6D">
              <w:rPr>
                <w:rFonts w:hint="eastAsia"/>
              </w:rPr>
              <w:t>'</w:t>
            </w:r>
            <w:proofErr w:type="spellStart"/>
            <w:r w:rsidRPr="004A6E6D">
              <w:rPr>
                <w:rFonts w:hint="eastAsia"/>
              </w:rPr>
              <w:t>precedex</w:t>
            </w:r>
            <w:proofErr w:type="spellEnd"/>
            <w:r w:rsidRPr="004A6E6D">
              <w:rPr>
                <w:rFonts w:hint="eastAsia"/>
              </w:rPr>
              <w:t xml:space="preserve">'/exp OR </w:t>
            </w:r>
            <w:proofErr w:type="spellStart"/>
            <w:r w:rsidRPr="004A6E6D">
              <w:rPr>
                <w:rFonts w:hint="eastAsia"/>
              </w:rPr>
              <w:t>precedex</w:t>
            </w:r>
            <w:proofErr w:type="spellEnd"/>
          </w:p>
        </w:tc>
        <w:tc>
          <w:tcPr>
            <w:tcW w:w="1418" w:type="dxa"/>
            <w:tcBorders>
              <w:left w:val="nil"/>
            </w:tcBorders>
            <w:noWrap/>
          </w:tcPr>
          <w:p w14:paraId="69375D1A" w14:textId="40BE01B9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4A6E6D">
              <w:rPr>
                <w:rFonts w:hint="eastAsia"/>
              </w:rPr>
              <w:t>10890</w:t>
            </w:r>
          </w:p>
        </w:tc>
      </w:tr>
      <w:tr w:rsidR="00FA1883" w:rsidRPr="00A60748" w14:paraId="7299D910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35C1A235" w14:textId="173A3FE6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3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6078AA56" w14:textId="5AB7A073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4A6E6D">
              <w:rPr>
                <w:rFonts w:hint="eastAsia"/>
              </w:rPr>
              <w:t>'strabismus'/exp OR strabismus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102B9257" w14:textId="519350D1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4A6E6D">
              <w:rPr>
                <w:rFonts w:hint="eastAsia"/>
              </w:rPr>
              <w:t>35641</w:t>
            </w:r>
          </w:p>
        </w:tc>
      </w:tr>
      <w:tr w:rsidR="00FA1883" w:rsidRPr="00A60748" w14:paraId="2680C2CD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0421CA9C" w14:textId="3AFC0D21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4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1F66709B" w14:textId="05B9723E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4A6E6D">
              <w:rPr>
                <w:rFonts w:hint="eastAsia"/>
              </w:rPr>
              <w:t>ophthalm</w:t>
            </w:r>
            <w:proofErr w:type="spellEnd"/>
            <w:r w:rsidRPr="004A6E6D">
              <w:rPr>
                <w:rFonts w:hint="eastAsia"/>
              </w:rPr>
              <w:t>* AND surgical AND procedure*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37FAAB0C" w14:textId="3660714B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4A6E6D">
              <w:rPr>
                <w:rFonts w:hint="eastAsia"/>
              </w:rPr>
              <w:t>16522</w:t>
            </w:r>
          </w:p>
        </w:tc>
      </w:tr>
      <w:tr w:rsidR="00FA1883" w:rsidRPr="00A60748" w14:paraId="21E57A0E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1291E688" w14:textId="2C3656D8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5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02459C38" w14:textId="36697F51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4A6E6D">
              <w:rPr>
                <w:rFonts w:hint="eastAsia"/>
              </w:rPr>
              <w:t>ophthalmic AND ('surgery'/exp OR surgery)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4386B549" w14:textId="08461CBF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4A6E6D">
              <w:rPr>
                <w:rFonts w:hint="eastAsia"/>
              </w:rPr>
              <w:t>40866</w:t>
            </w:r>
          </w:p>
        </w:tc>
      </w:tr>
      <w:tr w:rsidR="00FA1883" w:rsidRPr="00A60748" w14:paraId="027DA008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1CDC2457" w14:textId="2F7C00AF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6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446AE3D0" w14:textId="4284A567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4A6E6D">
              <w:rPr>
                <w:rFonts w:hint="eastAsia"/>
              </w:rPr>
              <w:t>#1 OR #2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53B283F8" w14:textId="75CA4365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4A6E6D">
              <w:rPr>
                <w:rFonts w:hint="eastAsia"/>
              </w:rPr>
              <w:t>11166</w:t>
            </w:r>
          </w:p>
        </w:tc>
      </w:tr>
      <w:tr w:rsidR="00FA1883" w:rsidRPr="00A60748" w14:paraId="47243DA7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5AB1D0B0" w14:textId="153E0C11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7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729FD9F5" w14:textId="6D6B7B5A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4A6E6D">
              <w:rPr>
                <w:rFonts w:hint="eastAsia"/>
              </w:rPr>
              <w:t>#3 OR #4 OR #5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79798D07" w14:textId="4F6827B3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4A6E6D">
              <w:rPr>
                <w:rFonts w:hint="eastAsia"/>
              </w:rPr>
              <w:t>86547</w:t>
            </w:r>
          </w:p>
        </w:tc>
      </w:tr>
      <w:tr w:rsidR="00FA1883" w:rsidRPr="00A60748" w14:paraId="3A7A3B38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40BCDFA2" w14:textId="27070007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8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28DC1BE6" w14:textId="363D8874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4A6E6D">
              <w:rPr>
                <w:rFonts w:hint="eastAsia"/>
              </w:rPr>
              <w:t>#6 AND #7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1F271C6D" w14:textId="71A8A5A0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4A6E6D">
              <w:rPr>
                <w:rFonts w:hint="eastAsia"/>
              </w:rPr>
              <w:t>80</w:t>
            </w:r>
          </w:p>
        </w:tc>
      </w:tr>
      <w:tr w:rsidR="00FA1883" w:rsidRPr="00A60748" w14:paraId="5DDD4A11" w14:textId="77777777" w:rsidTr="00F76BB5">
        <w:trPr>
          <w:trHeight w:val="324"/>
          <w:jc w:val="center"/>
        </w:trPr>
        <w:tc>
          <w:tcPr>
            <w:tcW w:w="8368" w:type="dxa"/>
            <w:gridSpan w:val="3"/>
            <w:noWrap/>
          </w:tcPr>
          <w:p w14:paraId="6DEAA588" w14:textId="69FE1FD9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A60748">
              <w:rPr>
                <w:rFonts w:ascii="Times New Roman" w:hAnsi="Times New Roman" w:cs="Times New Roman"/>
              </w:rPr>
              <w:t xml:space="preserve">Recent queries in Cochrane database on </w:t>
            </w:r>
            <w:r>
              <w:rPr>
                <w:rFonts w:ascii="Times New Roman" w:hAnsi="Times New Roman" w:cs="Times New Roman"/>
              </w:rPr>
              <w:t>April 04</w:t>
            </w:r>
            <w:r w:rsidRPr="00814C6B">
              <w:rPr>
                <w:rFonts w:ascii="Times New Roman" w:hAnsi="Times New Roman" w:cs="Times New Roman"/>
              </w:rPr>
              <w:t>, 20</w:t>
            </w:r>
            <w:r>
              <w:rPr>
                <w:rFonts w:ascii="Times New Roman" w:hAnsi="Times New Roman" w:cs="Times New Roman"/>
              </w:rPr>
              <w:t>20</w:t>
            </w:r>
          </w:p>
        </w:tc>
      </w:tr>
      <w:tr w:rsidR="00FA1883" w:rsidRPr="00A60748" w14:paraId="1F6DEC33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0D6F4B2A" w14:textId="36156A0D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1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01A34DB3" w14:textId="7EEDCFB2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proofErr w:type="spellStart"/>
            <w:r w:rsidRPr="0022483E">
              <w:rPr>
                <w:rFonts w:hint="eastAsia"/>
              </w:rPr>
              <w:t>MeSH</w:t>
            </w:r>
            <w:proofErr w:type="spellEnd"/>
            <w:r w:rsidRPr="0022483E">
              <w:rPr>
                <w:rFonts w:hint="eastAsia"/>
              </w:rPr>
              <w:t xml:space="preserve"> descriptor: [Strabismus] explode all trees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70E86B6B" w14:textId="066DE7A0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510</w:t>
            </w:r>
          </w:p>
        </w:tc>
      </w:tr>
      <w:tr w:rsidR="00FA1883" w:rsidRPr="00A60748" w14:paraId="33F750E9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4D37BBE1" w14:textId="415B9814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2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6E2F7316" w14:textId="71E5FE85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22483E">
              <w:rPr>
                <w:rFonts w:hint="eastAsia"/>
              </w:rPr>
              <w:t>Strabismus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2D5F16B8" w14:textId="1F622A8E" w:rsidR="00FA1883" w:rsidRDefault="00FA1883" w:rsidP="00FA1883">
            <w:pPr>
              <w:rPr>
                <w:rFonts w:ascii="Calibri" w:hAnsi="Calibri"/>
                <w:sz w:val="22"/>
              </w:rPr>
            </w:pPr>
            <w:r w:rsidRPr="0022483E">
              <w:rPr>
                <w:rFonts w:hint="eastAsia"/>
              </w:rPr>
              <w:t>1280</w:t>
            </w:r>
          </w:p>
        </w:tc>
      </w:tr>
      <w:tr w:rsidR="00FA1883" w:rsidRPr="00A60748" w14:paraId="4F78B4F5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6E458F7D" w14:textId="14075557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3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7D9E9FA0" w14:textId="7861B694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22483E">
              <w:rPr>
                <w:rFonts w:hint="eastAsia"/>
              </w:rPr>
              <w:t>MeSH</w:t>
            </w:r>
            <w:proofErr w:type="spellEnd"/>
            <w:r w:rsidRPr="0022483E">
              <w:rPr>
                <w:rFonts w:hint="eastAsia"/>
              </w:rPr>
              <w:t xml:space="preserve"> descriptor: [Ophthalmologic Surgical Procedures] explode all trees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495EA8A6" w14:textId="57A65303" w:rsidR="00FA1883" w:rsidRDefault="00FA1883" w:rsidP="00FA1883">
            <w:pPr>
              <w:rPr>
                <w:rFonts w:ascii="Calibri" w:hAnsi="Calibri"/>
                <w:sz w:val="22"/>
              </w:rPr>
            </w:pPr>
            <w:r w:rsidRPr="0022483E">
              <w:rPr>
                <w:rFonts w:hint="eastAsia"/>
              </w:rPr>
              <w:t>5736</w:t>
            </w:r>
          </w:p>
        </w:tc>
      </w:tr>
      <w:tr w:rsidR="00FA1883" w:rsidRPr="00A60748" w14:paraId="6DF59978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30428EE2" w14:textId="22CB6EB0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4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04704FBE" w14:textId="71620C2F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22483E">
              <w:rPr>
                <w:rFonts w:hint="eastAsia"/>
              </w:rPr>
              <w:t>Ophthalm</w:t>
            </w:r>
            <w:proofErr w:type="spellEnd"/>
            <w:r w:rsidRPr="0022483E">
              <w:rPr>
                <w:rFonts w:hint="eastAsia"/>
              </w:rPr>
              <w:t>* surgical procedure*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63AFE51E" w14:textId="597A5465" w:rsidR="00FA1883" w:rsidRDefault="00FA1883" w:rsidP="00FA1883">
            <w:pPr>
              <w:rPr>
                <w:rFonts w:ascii="Calibri" w:hAnsi="Calibri"/>
                <w:sz w:val="22"/>
              </w:rPr>
            </w:pPr>
            <w:r w:rsidRPr="0022483E">
              <w:rPr>
                <w:rFonts w:hint="eastAsia"/>
              </w:rPr>
              <w:t>1537</w:t>
            </w:r>
          </w:p>
        </w:tc>
      </w:tr>
      <w:tr w:rsidR="00FA1883" w:rsidRPr="00A60748" w14:paraId="06DF80FC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3556CE17" w14:textId="45048121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5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5E2D29D6" w14:textId="58DAB20B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22483E">
              <w:rPr>
                <w:rFonts w:hint="eastAsia"/>
              </w:rPr>
              <w:t>Ophthalmic surgery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05AADCA6" w14:textId="58ED2EC7" w:rsidR="00FA1883" w:rsidRDefault="00FA1883" w:rsidP="00FA1883">
            <w:pPr>
              <w:rPr>
                <w:rFonts w:ascii="Calibri" w:hAnsi="Calibri"/>
                <w:sz w:val="22"/>
              </w:rPr>
            </w:pPr>
            <w:r w:rsidRPr="0022483E">
              <w:rPr>
                <w:rFonts w:hint="eastAsia"/>
              </w:rPr>
              <w:t>2832</w:t>
            </w:r>
          </w:p>
        </w:tc>
      </w:tr>
      <w:tr w:rsidR="00FA1883" w:rsidRPr="00A60748" w14:paraId="1AD79652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578D5A7F" w14:textId="1E287FE2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6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64D59120" w14:textId="12BEB0AF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22483E">
              <w:rPr>
                <w:rFonts w:hint="eastAsia"/>
              </w:rPr>
              <w:t>MeSH</w:t>
            </w:r>
            <w:proofErr w:type="spellEnd"/>
            <w:r w:rsidRPr="0022483E">
              <w:rPr>
                <w:rFonts w:hint="eastAsia"/>
              </w:rPr>
              <w:t xml:space="preserve"> descriptor: [Dexmedetomidine] explode all trees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702D7467" w14:textId="388CEA2A" w:rsidR="00FA1883" w:rsidRDefault="00FA1883" w:rsidP="00FA1883">
            <w:pPr>
              <w:rPr>
                <w:rFonts w:ascii="Calibri" w:hAnsi="Calibri"/>
                <w:sz w:val="22"/>
              </w:rPr>
            </w:pPr>
            <w:r w:rsidRPr="0022483E">
              <w:rPr>
                <w:rFonts w:hint="eastAsia"/>
              </w:rPr>
              <w:t>1632</w:t>
            </w:r>
          </w:p>
        </w:tc>
      </w:tr>
      <w:tr w:rsidR="00FA1883" w:rsidRPr="00A60748" w14:paraId="5BD541DB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7DD95C55" w14:textId="110016C4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7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16B82749" w14:textId="4B7617F2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22483E">
              <w:rPr>
                <w:rFonts w:hint="eastAsia"/>
              </w:rPr>
              <w:t>dexmedetomidine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31C7DF7B" w14:textId="0C818857" w:rsidR="00FA1883" w:rsidRDefault="00FA1883" w:rsidP="00FA1883">
            <w:pPr>
              <w:rPr>
                <w:rFonts w:ascii="Calibri" w:hAnsi="Calibri"/>
                <w:sz w:val="22"/>
              </w:rPr>
            </w:pPr>
            <w:r w:rsidRPr="0022483E">
              <w:rPr>
                <w:rFonts w:hint="eastAsia"/>
              </w:rPr>
              <w:t>4681</w:t>
            </w:r>
          </w:p>
        </w:tc>
      </w:tr>
      <w:tr w:rsidR="00FA1883" w:rsidRPr="00A60748" w14:paraId="0882BA3C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08328576" w14:textId="60583AE2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8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1536ABA1" w14:textId="33D7E2AB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22483E">
              <w:rPr>
                <w:rFonts w:hint="eastAsia"/>
              </w:rPr>
              <w:t>precedex</w:t>
            </w:r>
            <w:proofErr w:type="spellEnd"/>
          </w:p>
        </w:tc>
        <w:tc>
          <w:tcPr>
            <w:tcW w:w="1418" w:type="dxa"/>
            <w:tcBorders>
              <w:left w:val="nil"/>
            </w:tcBorders>
            <w:noWrap/>
          </w:tcPr>
          <w:p w14:paraId="6D62F5F5" w14:textId="7C1F898B" w:rsidR="00FA1883" w:rsidRDefault="00FA1883" w:rsidP="00FA1883">
            <w:pPr>
              <w:rPr>
                <w:rFonts w:ascii="Calibri" w:hAnsi="Calibri"/>
                <w:sz w:val="22"/>
              </w:rPr>
            </w:pPr>
            <w:r w:rsidRPr="0022483E">
              <w:rPr>
                <w:rFonts w:hint="eastAsia"/>
              </w:rPr>
              <w:t>68</w:t>
            </w:r>
          </w:p>
        </w:tc>
      </w:tr>
      <w:tr w:rsidR="00FA1883" w:rsidRPr="00A60748" w14:paraId="7DCDFE97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3EF22BE1" w14:textId="60EC8803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9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6B8A1F31" w14:textId="6D2AD84B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22483E">
              <w:rPr>
                <w:rFonts w:hint="eastAsia"/>
              </w:rPr>
              <w:t>#1 or #2 or #3 or #4 or #5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2CDB8D71" w14:textId="1FB8A318" w:rsidR="00FA1883" w:rsidRDefault="00FA1883" w:rsidP="00FA1883">
            <w:pPr>
              <w:rPr>
                <w:rFonts w:ascii="Calibri" w:hAnsi="Calibri"/>
                <w:sz w:val="22"/>
              </w:rPr>
            </w:pPr>
            <w:r w:rsidRPr="0022483E">
              <w:rPr>
                <w:rFonts w:hint="eastAsia"/>
              </w:rPr>
              <w:t>8944</w:t>
            </w:r>
          </w:p>
        </w:tc>
      </w:tr>
      <w:tr w:rsidR="00FA1883" w:rsidRPr="00A60748" w14:paraId="7C987B9E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58D04E82" w14:textId="09558E4A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10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4A60BBED" w14:textId="324053B2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22483E">
              <w:rPr>
                <w:rFonts w:hint="eastAsia"/>
              </w:rPr>
              <w:t>#6 or #7 or #7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7C163FBF" w14:textId="68D7B0F3" w:rsidR="00FA1883" w:rsidRDefault="00FA1883" w:rsidP="00FA1883">
            <w:pPr>
              <w:rPr>
                <w:rFonts w:ascii="Calibri" w:hAnsi="Calibri"/>
                <w:sz w:val="22"/>
              </w:rPr>
            </w:pPr>
            <w:r w:rsidRPr="0022483E">
              <w:rPr>
                <w:rFonts w:hint="eastAsia"/>
              </w:rPr>
              <w:t>4681</w:t>
            </w:r>
          </w:p>
        </w:tc>
      </w:tr>
      <w:tr w:rsidR="00FA1883" w:rsidRPr="00A60748" w14:paraId="211FFC19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57451DD6" w14:textId="35AC3996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11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1196751C" w14:textId="2B2A0B22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22483E">
              <w:rPr>
                <w:rFonts w:hint="eastAsia"/>
              </w:rPr>
              <w:t>#9 AND #10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541768E5" w14:textId="06F9D073" w:rsidR="00FA1883" w:rsidRDefault="00FA1883" w:rsidP="00FA1883">
            <w:pPr>
              <w:rPr>
                <w:rFonts w:ascii="Calibri" w:hAnsi="Calibri"/>
                <w:sz w:val="22"/>
              </w:rPr>
            </w:pPr>
            <w:r w:rsidRPr="0022483E">
              <w:rPr>
                <w:rFonts w:hint="eastAsia"/>
              </w:rPr>
              <w:t>54</w:t>
            </w:r>
          </w:p>
        </w:tc>
      </w:tr>
      <w:tr w:rsidR="00FA1883" w:rsidRPr="00A60748" w14:paraId="266BF726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2B3269FA" w14:textId="77777777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48185A89" w14:textId="77777777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18" w:type="dxa"/>
            <w:tcBorders>
              <w:left w:val="nil"/>
            </w:tcBorders>
            <w:noWrap/>
          </w:tcPr>
          <w:p w14:paraId="695614E1" w14:textId="77777777" w:rsidR="00FA1883" w:rsidRDefault="00FA1883" w:rsidP="00FA1883">
            <w:pPr>
              <w:rPr>
                <w:rFonts w:ascii="Calibri" w:hAnsi="Calibri"/>
                <w:sz w:val="22"/>
              </w:rPr>
            </w:pPr>
          </w:p>
        </w:tc>
      </w:tr>
      <w:tr w:rsidR="00FA1883" w:rsidRPr="00A60748" w14:paraId="5F7E36DC" w14:textId="77777777" w:rsidTr="00F76BB5">
        <w:trPr>
          <w:trHeight w:val="324"/>
          <w:jc w:val="center"/>
        </w:trPr>
        <w:tc>
          <w:tcPr>
            <w:tcW w:w="8368" w:type="dxa"/>
            <w:gridSpan w:val="3"/>
            <w:noWrap/>
          </w:tcPr>
          <w:p w14:paraId="570B1700" w14:textId="6A78F754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A60748">
              <w:rPr>
                <w:rFonts w:ascii="Times New Roman" w:hAnsi="Times New Roman" w:cs="Times New Roman"/>
              </w:rPr>
              <w:t xml:space="preserve">Recent queries in Scopus on </w:t>
            </w:r>
            <w:r>
              <w:rPr>
                <w:rFonts w:ascii="Times New Roman" w:hAnsi="Times New Roman" w:cs="Times New Roman"/>
              </w:rPr>
              <w:t>April 04</w:t>
            </w:r>
            <w:r w:rsidRPr="00814C6B">
              <w:rPr>
                <w:rFonts w:ascii="Times New Roman" w:hAnsi="Times New Roman" w:cs="Times New Roman"/>
              </w:rPr>
              <w:t>, 20</w:t>
            </w:r>
            <w:r>
              <w:rPr>
                <w:rFonts w:ascii="Times New Roman" w:hAnsi="Times New Roman" w:cs="Times New Roman"/>
              </w:rPr>
              <w:t>20</w:t>
            </w:r>
          </w:p>
        </w:tc>
      </w:tr>
      <w:tr w:rsidR="00FA1883" w:rsidRPr="00A60748" w14:paraId="3EF6AA30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080B8A4A" w14:textId="00DC0C50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1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3DC4EFBB" w14:textId="7F1BE2F8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>
              <w:t>TITLE-ABS-KEY (strabismus)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472DB146" w14:textId="705FDCF0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>
              <w:rPr>
                <w:rFonts w:hint="eastAsia"/>
              </w:rPr>
              <w:t>2</w:t>
            </w:r>
            <w:r>
              <w:t>9970</w:t>
            </w:r>
          </w:p>
        </w:tc>
      </w:tr>
      <w:tr w:rsidR="00FA1883" w:rsidRPr="00A60748" w14:paraId="3F604AA7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489E47D7" w14:textId="31202FB9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2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7B36D659" w14:textId="64704E62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>
              <w:t>TITLE-ABS-KEY (</w:t>
            </w:r>
            <w:proofErr w:type="spellStart"/>
            <w:r>
              <w:t>ophthalm</w:t>
            </w:r>
            <w:proofErr w:type="spellEnd"/>
            <w:r>
              <w:t>* AND surgical AND procedure*)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01CA0CF9" w14:textId="437C0222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>
              <w:rPr>
                <w:rFonts w:hint="eastAsia"/>
              </w:rPr>
              <w:t>1</w:t>
            </w:r>
            <w:r>
              <w:t>9186</w:t>
            </w:r>
          </w:p>
        </w:tc>
      </w:tr>
      <w:tr w:rsidR="00FA1883" w:rsidRPr="00A60748" w14:paraId="4A1A34C5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1E14DA2B" w14:textId="639D4737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3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21025DC5" w14:textId="21B5ECFA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D5268A">
              <w:t>TITLE-ABS-KEY (ophthalmic AND</w:t>
            </w:r>
            <w:r>
              <w:t xml:space="preserve"> </w:t>
            </w:r>
            <w:r w:rsidRPr="00D5268A">
              <w:t>surgery)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72D4003E" w14:textId="5B50EEB0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>
              <w:rPr>
                <w:rFonts w:hint="eastAsia"/>
              </w:rPr>
              <w:t>1</w:t>
            </w:r>
            <w:r>
              <w:t>4344</w:t>
            </w:r>
          </w:p>
        </w:tc>
      </w:tr>
      <w:tr w:rsidR="00FA1883" w:rsidRPr="00A60748" w14:paraId="38EB1F3A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307C91CF" w14:textId="64A2505C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4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35F28E70" w14:textId="4FE1CE4D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D5268A">
              <w:t>TITLE-ABS-KEY (dexmedetomidine)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354F292B" w14:textId="24B431CC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>
              <w:rPr>
                <w:rFonts w:hint="eastAsia"/>
              </w:rPr>
              <w:t>9</w:t>
            </w:r>
            <w:r>
              <w:t>524</w:t>
            </w:r>
          </w:p>
        </w:tc>
      </w:tr>
      <w:tr w:rsidR="00FA1883" w:rsidRPr="00A60748" w14:paraId="33329C45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5DB9F312" w14:textId="7131BA9A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5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41AEF4CC" w14:textId="50C63EE2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D5268A">
              <w:t>TITLE-ABS-KEY (</w:t>
            </w:r>
            <w:proofErr w:type="spellStart"/>
            <w:r w:rsidRPr="00D5268A">
              <w:t>precedex</w:t>
            </w:r>
            <w:proofErr w:type="spellEnd"/>
            <w:r w:rsidRPr="00D5268A">
              <w:t>)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6FF2083A" w14:textId="606756F7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>
              <w:rPr>
                <w:rFonts w:hint="eastAsia"/>
              </w:rPr>
              <w:t>4</w:t>
            </w:r>
            <w:r>
              <w:t>35</w:t>
            </w:r>
          </w:p>
        </w:tc>
      </w:tr>
      <w:tr w:rsidR="00FA1883" w:rsidRPr="00A60748" w14:paraId="26531BBF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35CCA516" w14:textId="2E8B713D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6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06E60753" w14:textId="0B4C4395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D5268A">
              <w:t>(TITLE-ABS-KEY (strabismus)) OR (TITLE-ABS-KEY (</w:t>
            </w:r>
            <w:proofErr w:type="spellStart"/>
            <w:r w:rsidRPr="00D5268A">
              <w:t>ophthalm</w:t>
            </w:r>
            <w:proofErr w:type="spellEnd"/>
            <w:r w:rsidRPr="00D5268A">
              <w:t>* AND surgical AND procedure*)) OR (TITLE-ABS-KEY (ophthalmic AND surgery))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41B3B5D2" w14:textId="07C95D1C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>
              <w:rPr>
                <w:rFonts w:hint="eastAsia"/>
              </w:rPr>
              <w:t>5</w:t>
            </w:r>
            <w:r>
              <w:t>6928</w:t>
            </w:r>
          </w:p>
        </w:tc>
      </w:tr>
      <w:tr w:rsidR="00FA1883" w:rsidRPr="00A60748" w14:paraId="7C27D597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47C9D1F7" w14:textId="02D1EEBC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7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2488BB70" w14:textId="1CECFDC3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D5268A">
              <w:t>(TITLE-ABS-KEY (dexmedetomidine)) OR (TITLE-ABS-KEY (</w:t>
            </w:r>
            <w:proofErr w:type="spellStart"/>
            <w:r w:rsidRPr="00D5268A">
              <w:t>precedex</w:t>
            </w:r>
            <w:proofErr w:type="spellEnd"/>
            <w:r w:rsidRPr="00D5268A">
              <w:t>))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2C8B6ED6" w14:textId="4ACFE892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>
              <w:rPr>
                <w:rFonts w:hint="eastAsia"/>
              </w:rPr>
              <w:t>9</w:t>
            </w:r>
            <w:r>
              <w:t>526</w:t>
            </w:r>
          </w:p>
        </w:tc>
      </w:tr>
      <w:tr w:rsidR="00FA1883" w:rsidRPr="00A60748" w14:paraId="6ECE6F93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6BBC36BF" w14:textId="51D225A5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8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2E8D2CF5" w14:textId="749F245E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D5268A">
              <w:t>(TITLE-ABS-KEY (strabismus)) OR (TITLE-ABS-KEY (</w:t>
            </w:r>
            <w:proofErr w:type="spellStart"/>
            <w:r w:rsidRPr="00D5268A">
              <w:t>ophthalm</w:t>
            </w:r>
            <w:proofErr w:type="spellEnd"/>
            <w:r w:rsidRPr="00D5268A">
              <w:t>* AND surgical AND procedure*)) OR (TITLE-ABS-KEY (ophthalmic AND surgery))</w:t>
            </w:r>
            <w:r>
              <w:t xml:space="preserve"> AND </w:t>
            </w:r>
            <w:r w:rsidRPr="008476ED">
              <w:t xml:space="preserve">(TITLE-ABS-KEY </w:t>
            </w:r>
            <w:r w:rsidRPr="008476ED">
              <w:lastRenderedPageBreak/>
              <w:t>(dexmedetomidine)) OR (TITLE-ABS-KEY (</w:t>
            </w:r>
            <w:proofErr w:type="spellStart"/>
            <w:r w:rsidRPr="008476ED">
              <w:t>precedex</w:t>
            </w:r>
            <w:proofErr w:type="spellEnd"/>
            <w:r w:rsidRPr="008476ED">
              <w:t>))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7902784F" w14:textId="1843324C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>
              <w:rPr>
                <w:rFonts w:hint="eastAsia"/>
              </w:rPr>
              <w:lastRenderedPageBreak/>
              <w:t>5</w:t>
            </w:r>
            <w:r>
              <w:t>3</w:t>
            </w:r>
          </w:p>
        </w:tc>
      </w:tr>
      <w:tr w:rsidR="00FA1883" w:rsidRPr="00A60748" w14:paraId="7E696E1A" w14:textId="77777777" w:rsidTr="00F76BB5">
        <w:trPr>
          <w:trHeight w:val="324"/>
          <w:jc w:val="center"/>
        </w:trPr>
        <w:tc>
          <w:tcPr>
            <w:tcW w:w="8368" w:type="dxa"/>
            <w:gridSpan w:val="3"/>
            <w:noWrap/>
          </w:tcPr>
          <w:p w14:paraId="22FA7BBB" w14:textId="35829B91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A60748">
              <w:rPr>
                <w:rFonts w:ascii="Times New Roman" w:hAnsi="Times New Roman" w:cs="Times New Roman"/>
              </w:rPr>
              <w:t xml:space="preserve">Recent queries in </w:t>
            </w:r>
            <w:r>
              <w:rPr>
                <w:rFonts w:ascii="Times New Roman" w:hAnsi="Times New Roman" w:cs="Times New Roman"/>
              </w:rPr>
              <w:t>Web of Sciences</w:t>
            </w:r>
            <w:r w:rsidRPr="00A60748">
              <w:rPr>
                <w:rFonts w:ascii="Times New Roman" w:hAnsi="Times New Roman" w:cs="Times New Roman"/>
              </w:rPr>
              <w:t xml:space="preserve"> on </w:t>
            </w:r>
            <w:r>
              <w:rPr>
                <w:rFonts w:ascii="Times New Roman" w:hAnsi="Times New Roman" w:cs="Times New Roman"/>
              </w:rPr>
              <w:t>April 4</w:t>
            </w:r>
            <w:r w:rsidRPr="00814C6B">
              <w:rPr>
                <w:rFonts w:ascii="Times New Roman" w:hAnsi="Times New Roman" w:cs="Times New Roman"/>
              </w:rPr>
              <w:t>, 20</w:t>
            </w:r>
            <w:r>
              <w:rPr>
                <w:rFonts w:ascii="Times New Roman" w:hAnsi="Times New Roman" w:cs="Times New Roman"/>
              </w:rPr>
              <w:t>20</w:t>
            </w:r>
          </w:p>
        </w:tc>
      </w:tr>
      <w:tr w:rsidR="00FA1883" w:rsidRPr="00A60748" w14:paraId="362820F1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7AEA7F31" w14:textId="0865C8A2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1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111E6C3F" w14:textId="19E87A1A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85727C">
              <w:t>TS=(Strabismus)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572B60A9" w14:textId="06A0E861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>
              <w:rPr>
                <w:rFonts w:hint="eastAsia"/>
              </w:rPr>
              <w:t>8115</w:t>
            </w:r>
          </w:p>
        </w:tc>
      </w:tr>
      <w:tr w:rsidR="00FA1883" w:rsidRPr="00A60748" w14:paraId="2B4274D2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2F437D6E" w14:textId="31E4CABD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2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4B2FC2EC" w14:textId="14572BE4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85727C">
              <w:t>TS=(dexmedetomidine)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0255A909" w14:textId="6F3B8B50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>
              <w:rPr>
                <w:rFonts w:hint="eastAsia"/>
              </w:rPr>
              <w:t>6345</w:t>
            </w:r>
          </w:p>
        </w:tc>
      </w:tr>
      <w:tr w:rsidR="00FA1883" w:rsidRPr="00A60748" w14:paraId="093BAADB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7108AF91" w14:textId="61AC52CF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3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75444615" w14:textId="27ADDEBF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85727C">
              <w:t>TS=(</w:t>
            </w:r>
            <w:proofErr w:type="spellStart"/>
            <w:r w:rsidRPr="0085727C">
              <w:t>precedex</w:t>
            </w:r>
            <w:proofErr w:type="spellEnd"/>
            <w:r w:rsidRPr="0085727C">
              <w:t>)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57418FEF" w14:textId="544713E9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>
              <w:rPr>
                <w:rFonts w:hint="eastAsia"/>
              </w:rPr>
              <w:t>32</w:t>
            </w:r>
          </w:p>
        </w:tc>
      </w:tr>
      <w:tr w:rsidR="00FA1883" w:rsidRPr="00A60748" w14:paraId="5B732007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3903173C" w14:textId="150E2960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4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469F3542" w14:textId="66776DEC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85727C">
              <w:t>TS=(</w:t>
            </w:r>
            <w:proofErr w:type="spellStart"/>
            <w:r w:rsidRPr="0085727C">
              <w:t>ophthalm</w:t>
            </w:r>
            <w:proofErr w:type="spellEnd"/>
            <w:r w:rsidRPr="0085727C">
              <w:t>* AND surgical AND procedure*)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64CB045C" w14:textId="0EC0D91E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>
              <w:rPr>
                <w:rFonts w:hint="eastAsia"/>
              </w:rPr>
              <w:t>2319</w:t>
            </w:r>
          </w:p>
        </w:tc>
      </w:tr>
      <w:tr w:rsidR="00FA1883" w:rsidRPr="00A60748" w14:paraId="27F2281C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6BC12C55" w14:textId="0E02AD13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5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6CCEA29A" w14:textId="5D3CFED3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85727C">
              <w:t>TS=(ophthalmic AND ('surgery'/exp OR surgery))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4E40D32C" w14:textId="0808DD97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>
              <w:rPr>
                <w:rFonts w:hint="eastAsia"/>
              </w:rPr>
              <w:t>4985</w:t>
            </w:r>
          </w:p>
        </w:tc>
      </w:tr>
      <w:tr w:rsidR="00FA1883" w:rsidRPr="00A60748" w14:paraId="6025C076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5E6979C8" w14:textId="4DF6EDE8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6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0F71E2FF" w14:textId="737CCC6D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85727C">
              <w:t>#3 OR #2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1F1E1559" w14:textId="15BB6836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>
              <w:rPr>
                <w:rFonts w:hint="eastAsia"/>
              </w:rPr>
              <w:t>6346</w:t>
            </w:r>
          </w:p>
        </w:tc>
      </w:tr>
      <w:tr w:rsidR="00FA1883" w:rsidRPr="00A60748" w14:paraId="2005778E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4F90A0EB" w14:textId="640CAD89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 w:rsidRPr="0022483E">
              <w:rPr>
                <w:rFonts w:hint="eastAsia"/>
              </w:rPr>
              <w:t>#7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7A7A3CF9" w14:textId="0EC62DB3" w:rsidR="00FA1883" w:rsidRPr="00A60748" w:rsidRDefault="00FA1883" w:rsidP="00FA1883">
            <w:pPr>
              <w:rPr>
                <w:rFonts w:ascii="Times New Roman" w:hAnsi="Times New Roman" w:cs="Times New Roman"/>
                <w:color w:val="000000"/>
              </w:rPr>
            </w:pPr>
            <w:r w:rsidRPr="0085727C">
              <w:t>#5 OR #4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3E8218FD" w14:textId="63D3EC8A" w:rsidR="00FA1883" w:rsidRPr="00A60748" w:rsidRDefault="00FA1883" w:rsidP="00FA1883">
            <w:pPr>
              <w:rPr>
                <w:rFonts w:ascii="Times New Roman" w:hAnsi="Times New Roman" w:cs="Times New Roman"/>
              </w:rPr>
            </w:pPr>
            <w:r>
              <w:rPr>
                <w:rFonts w:hint="eastAsia"/>
              </w:rPr>
              <w:t>6740</w:t>
            </w:r>
          </w:p>
        </w:tc>
      </w:tr>
      <w:tr w:rsidR="00FA1883" w:rsidRPr="00A60748" w14:paraId="5A71DA9B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292D1039" w14:textId="6945AE19" w:rsidR="00FA1883" w:rsidRDefault="00FA1883" w:rsidP="00FA1883">
            <w:r w:rsidRPr="0022483E">
              <w:rPr>
                <w:rFonts w:hint="eastAsia"/>
              </w:rPr>
              <w:t>#8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40D41527" w14:textId="0CF70964" w:rsidR="00FA1883" w:rsidRPr="0085727C" w:rsidRDefault="00FA1883" w:rsidP="00FA1883">
            <w:r w:rsidRPr="0085727C">
              <w:t>#7 OR #1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233C46B9" w14:textId="7C2FE8D0" w:rsidR="00FA1883" w:rsidRDefault="00FA1883" w:rsidP="00FA1883">
            <w:r>
              <w:rPr>
                <w:rFonts w:hint="eastAsia"/>
              </w:rPr>
              <w:t>14532</w:t>
            </w:r>
          </w:p>
        </w:tc>
      </w:tr>
      <w:tr w:rsidR="00FA1883" w:rsidRPr="00A60748" w14:paraId="6903E6D3" w14:textId="77777777" w:rsidTr="00F76BB5">
        <w:trPr>
          <w:trHeight w:val="324"/>
          <w:jc w:val="center"/>
        </w:trPr>
        <w:tc>
          <w:tcPr>
            <w:tcW w:w="992" w:type="dxa"/>
            <w:tcBorders>
              <w:right w:val="nil"/>
            </w:tcBorders>
            <w:noWrap/>
          </w:tcPr>
          <w:p w14:paraId="57C045C5" w14:textId="54E42386" w:rsidR="00FA1883" w:rsidRDefault="00FA1883" w:rsidP="00FA1883">
            <w:r w:rsidRPr="0022483E">
              <w:rPr>
                <w:rFonts w:hint="eastAsia"/>
              </w:rPr>
              <w:t>#9</w:t>
            </w:r>
          </w:p>
        </w:tc>
        <w:tc>
          <w:tcPr>
            <w:tcW w:w="5958" w:type="dxa"/>
            <w:tcBorders>
              <w:left w:val="nil"/>
              <w:right w:val="nil"/>
            </w:tcBorders>
            <w:noWrap/>
          </w:tcPr>
          <w:p w14:paraId="06416ED6" w14:textId="05C940DC" w:rsidR="00FA1883" w:rsidRPr="0085727C" w:rsidRDefault="00FA1883" w:rsidP="00FA1883">
            <w:r w:rsidRPr="0085727C">
              <w:t>#8 AND #6</w:t>
            </w:r>
          </w:p>
        </w:tc>
        <w:tc>
          <w:tcPr>
            <w:tcW w:w="1418" w:type="dxa"/>
            <w:tcBorders>
              <w:left w:val="nil"/>
            </w:tcBorders>
            <w:noWrap/>
          </w:tcPr>
          <w:p w14:paraId="1745BA2C" w14:textId="14C9E841" w:rsidR="00FA1883" w:rsidRDefault="00FA1883" w:rsidP="00FA1883">
            <w:r>
              <w:rPr>
                <w:rFonts w:hint="eastAsia"/>
              </w:rPr>
              <w:t>45</w:t>
            </w:r>
          </w:p>
        </w:tc>
      </w:tr>
    </w:tbl>
    <w:p w14:paraId="17EBD286" w14:textId="77777777" w:rsidR="00010D37" w:rsidRDefault="00010D37" w:rsidP="00010D37">
      <w:pPr>
        <w:rPr>
          <w:rFonts w:ascii="Times New Roman" w:hAnsi="Times New Roman" w:cs="Times New Roman"/>
        </w:rPr>
      </w:pPr>
    </w:p>
    <w:sectPr w:rsidR="00010D3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LIwMTIyNzc1NzBV0lEKTi0uzszPAykwqgUAcSpmtywAAAA="/>
  </w:docVars>
  <w:rsids>
    <w:rsidRoot w:val="00010D37"/>
    <w:rsid w:val="00010D37"/>
    <w:rsid w:val="00054D5A"/>
    <w:rsid w:val="000F6D75"/>
    <w:rsid w:val="006C61D0"/>
    <w:rsid w:val="00AF1B93"/>
    <w:rsid w:val="00BF53D4"/>
    <w:rsid w:val="00C307C0"/>
    <w:rsid w:val="00C571B0"/>
    <w:rsid w:val="00C72BA9"/>
    <w:rsid w:val="00E12C32"/>
    <w:rsid w:val="00F76BB5"/>
    <w:rsid w:val="00FA1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AA42E"/>
  <w15:chartTrackingRefBased/>
  <w15:docId w15:val="{A826B1CF-4924-4940-9CEB-E435BBEE7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0D37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0D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4B66ED-A48C-46DB-B69C-65920DEA2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48</Words>
  <Characters>3126</Characters>
  <Application>Microsoft Office Word</Application>
  <DocSecurity>0</DocSecurity>
  <Lines>26</Lines>
  <Paragraphs>7</Paragraphs>
  <ScaleCrop>false</ScaleCrop>
  <Company/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akoahsu</dc:creator>
  <cp:keywords/>
  <dc:description/>
  <cp:lastModifiedBy>Vijayakumar A478</cp:lastModifiedBy>
  <cp:revision>4</cp:revision>
  <dcterms:created xsi:type="dcterms:W3CDTF">2020-05-18T16:21:00Z</dcterms:created>
  <dcterms:modified xsi:type="dcterms:W3CDTF">2020-10-03T16:50:00Z</dcterms:modified>
</cp:coreProperties>
</file>